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61DF7" w14:textId="3B756EDC" w:rsidR="00C2120C" w:rsidRPr="00C2120C" w:rsidRDefault="00C2120C" w:rsidP="00C2120C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C2120C">
        <w:rPr>
          <w:rFonts w:ascii="Times New Roman" w:hAnsi="Times New Roman" w:cs="Times New Roman"/>
          <w:b/>
        </w:rPr>
        <w:t>MEZUN İZLEM</w:t>
      </w:r>
      <w:r w:rsidR="00ED067D" w:rsidRPr="00C2120C">
        <w:rPr>
          <w:rFonts w:ascii="Times New Roman" w:hAnsi="Times New Roman" w:cs="Times New Roman"/>
          <w:b/>
        </w:rPr>
        <w:t xml:space="preserve"> </w:t>
      </w:r>
      <w:r w:rsidR="00ED067D" w:rsidRPr="00ED067D">
        <w:rPr>
          <w:rFonts w:ascii="Times New Roman" w:hAnsi="Times New Roman" w:cs="Times New Roman"/>
          <w:b/>
          <w:bCs/>
        </w:rPr>
        <w:t>VE YURTDIŞI DENKLİK </w:t>
      </w:r>
      <w:r w:rsidRPr="00C2120C">
        <w:rPr>
          <w:rFonts w:ascii="Times New Roman" w:hAnsi="Times New Roman" w:cs="Times New Roman"/>
          <w:b/>
        </w:rPr>
        <w:t>KOORDİNATÖRLÜĞÜ ÇALIŞMA USUL VE ESASLARI</w:t>
      </w:r>
    </w:p>
    <w:p w14:paraId="5B885423" w14:textId="77777777" w:rsidR="00C2120C" w:rsidRPr="00C2120C" w:rsidRDefault="00C2120C" w:rsidP="00C2120C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1810A087" w14:textId="77777777" w:rsidR="00C2120C" w:rsidRPr="00C2120C" w:rsidRDefault="00C2120C" w:rsidP="00C2120C">
      <w:pPr>
        <w:spacing w:after="0" w:line="360" w:lineRule="auto"/>
        <w:rPr>
          <w:rFonts w:ascii="Times New Roman" w:hAnsi="Times New Roman" w:cs="Times New Roman"/>
          <w:b/>
          <w:sz w:val="18"/>
          <w:szCs w:val="18"/>
        </w:rPr>
      </w:pPr>
      <w:r w:rsidRPr="00C2120C">
        <w:rPr>
          <w:rFonts w:ascii="Times New Roman" w:hAnsi="Times New Roman" w:cs="Times New Roman"/>
          <w:b/>
          <w:sz w:val="18"/>
          <w:szCs w:val="18"/>
        </w:rPr>
        <w:t>(Başkent Üniversitesi Sağlık Bilimleri Fakültesi Hemşirelik Bölümü tarafından 5 .7 2019 tarihinde kabul edilmiştir)</w:t>
      </w:r>
    </w:p>
    <w:p w14:paraId="50EB1E67" w14:textId="77777777" w:rsidR="00C2120C" w:rsidRPr="00C2120C" w:rsidRDefault="00C2120C" w:rsidP="00C2120C">
      <w:pPr>
        <w:spacing w:after="0"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66FA3A92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C2120C">
        <w:rPr>
          <w:rFonts w:ascii="Times New Roman" w:hAnsi="Times New Roman" w:cs="Times New Roman"/>
          <w:b/>
        </w:rPr>
        <w:t>Amaç</w:t>
      </w:r>
    </w:p>
    <w:p w14:paraId="28A5D51F" w14:textId="77777777" w:rsidR="00C2120C" w:rsidRPr="00C2120C" w:rsidRDefault="00C2120C" w:rsidP="00C2120C">
      <w:pPr>
        <w:spacing w:after="0" w:line="360" w:lineRule="auto"/>
        <w:jc w:val="both"/>
        <w:rPr>
          <w:rStyle w:val="Gl"/>
          <w:rFonts w:ascii="Times New Roman" w:hAnsi="Times New Roman" w:cs="Times New Roman"/>
          <w:shd w:val="clear" w:color="auto" w:fill="FFFFFF"/>
        </w:rPr>
      </w:pPr>
      <w:r w:rsidRPr="00C2120C">
        <w:rPr>
          <w:rFonts w:ascii="Times New Roman" w:hAnsi="Times New Roman" w:cs="Times New Roman"/>
        </w:rPr>
        <w:t>Madde 1</w:t>
      </w:r>
      <w:proofErr w:type="gramStart"/>
      <w:r w:rsidRPr="00C2120C">
        <w:rPr>
          <w:rFonts w:ascii="Times New Roman" w:hAnsi="Times New Roman" w:cs="Times New Roman"/>
        </w:rPr>
        <w:t>-  Mezun</w:t>
      </w:r>
      <w:proofErr w:type="gramEnd"/>
      <w:r w:rsidRPr="00C2120C">
        <w:rPr>
          <w:rFonts w:ascii="Times New Roman" w:hAnsi="Times New Roman" w:cs="Times New Roman"/>
        </w:rPr>
        <w:t xml:space="preserve"> İzlem Koordinatörlüğü, Başkent Üniversitesi Sağlık Bilimleri Fakültesi Hemşirelik Bölümü</w:t>
      </w:r>
      <w:r w:rsidRPr="00C2120C">
        <w:rPr>
          <w:rFonts w:ascii="Times New Roman" w:hAnsi="Times New Roman" w:cs="Times New Roman"/>
          <w:b/>
        </w:rPr>
        <w:t xml:space="preserve"> </w:t>
      </w:r>
      <w:r w:rsidRPr="00C2120C">
        <w:rPr>
          <w:rStyle w:val="Gl"/>
          <w:rFonts w:ascii="Times New Roman" w:hAnsi="Times New Roman" w:cs="Times New Roman"/>
          <w:shd w:val="clear" w:color="auto" w:fill="FFFFFF"/>
        </w:rPr>
        <w:t xml:space="preserve">ile bölümden mezun olmuş hemşire meslektaşları arasındaki iletişim ve </w:t>
      </w:r>
      <w:proofErr w:type="gramStart"/>
      <w:r w:rsidRPr="00C2120C">
        <w:rPr>
          <w:rStyle w:val="Gl"/>
          <w:rFonts w:ascii="Times New Roman" w:hAnsi="Times New Roman" w:cs="Times New Roman"/>
          <w:shd w:val="clear" w:color="auto" w:fill="FFFFFF"/>
        </w:rPr>
        <w:t>işbirliğini</w:t>
      </w:r>
      <w:proofErr w:type="gramEnd"/>
      <w:r w:rsidRPr="00C2120C">
        <w:rPr>
          <w:rStyle w:val="Gl"/>
          <w:rFonts w:ascii="Times New Roman" w:hAnsi="Times New Roman" w:cs="Times New Roman"/>
          <w:shd w:val="clear" w:color="auto" w:fill="FFFFFF"/>
        </w:rPr>
        <w:t xml:space="preserve"> sağlamak amacıyla kurulmuştur.</w:t>
      </w:r>
    </w:p>
    <w:p w14:paraId="4B650682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C2120C">
        <w:rPr>
          <w:rFonts w:ascii="Times New Roman" w:hAnsi="Times New Roman" w:cs="Times New Roman"/>
          <w:b/>
        </w:rPr>
        <w:t>Kapsam</w:t>
      </w:r>
    </w:p>
    <w:p w14:paraId="7DB77A5F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 xml:space="preserve">Madde 2- Bu usul ve esaslar Hemşirelik Bölümü Mezun İzlem Koordinatörlüğü ile ilgili düzenlemeleri kapsar. </w:t>
      </w:r>
    </w:p>
    <w:p w14:paraId="2D75070E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C2120C">
        <w:rPr>
          <w:rFonts w:ascii="Times New Roman" w:hAnsi="Times New Roman" w:cs="Times New Roman"/>
          <w:b/>
        </w:rPr>
        <w:t>Tanımlar</w:t>
      </w:r>
    </w:p>
    <w:p w14:paraId="7D9C7B27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 xml:space="preserve">Madde 4- Bu usul ve </w:t>
      </w:r>
      <w:proofErr w:type="spellStart"/>
      <w:r w:rsidRPr="00C2120C">
        <w:rPr>
          <w:rFonts w:ascii="Times New Roman" w:hAnsi="Times New Roman" w:cs="Times New Roman"/>
        </w:rPr>
        <w:t>esaslar’da</w:t>
      </w:r>
      <w:proofErr w:type="spellEnd"/>
      <w:r w:rsidRPr="00C2120C">
        <w:rPr>
          <w:rFonts w:ascii="Times New Roman" w:hAnsi="Times New Roman" w:cs="Times New Roman"/>
        </w:rPr>
        <w:t xml:space="preserve"> geçen; </w:t>
      </w:r>
    </w:p>
    <w:p w14:paraId="772D7A8E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Hemşirelik Bölümü: Başkent Üniversitesi Sağlık Bilimleri Fakültesi Hemşirelik Bölümünü,</w:t>
      </w:r>
    </w:p>
    <w:p w14:paraId="26C38F4D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 xml:space="preserve">Hemşirelik Bölümü </w:t>
      </w:r>
      <w:proofErr w:type="spellStart"/>
      <w:proofErr w:type="gramStart"/>
      <w:r w:rsidRPr="00C2120C">
        <w:rPr>
          <w:rFonts w:ascii="Times New Roman" w:hAnsi="Times New Roman" w:cs="Times New Roman"/>
        </w:rPr>
        <w:t>Başkanı:Başkent</w:t>
      </w:r>
      <w:proofErr w:type="spellEnd"/>
      <w:proofErr w:type="gramEnd"/>
      <w:r w:rsidRPr="00C2120C">
        <w:rPr>
          <w:rFonts w:ascii="Times New Roman" w:hAnsi="Times New Roman" w:cs="Times New Roman"/>
        </w:rPr>
        <w:t xml:space="preserve"> Üniversitesi Sağlık Bilimleri Fakültesi Hemşirelik Bölümü Başkanını,</w:t>
      </w:r>
    </w:p>
    <w:p w14:paraId="375D3E3C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 xml:space="preserve">Hemşirelik Bölümü Akademik Kurulu: Başkent Üniversitesi Sağlık Bilimleri Fakültesi Hemşirelik Bölümü Akademik Kurulu </w:t>
      </w:r>
    </w:p>
    <w:p w14:paraId="0F2965A8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C2120C">
        <w:rPr>
          <w:rFonts w:ascii="Times New Roman" w:hAnsi="Times New Roman" w:cs="Times New Roman"/>
        </w:rPr>
        <w:t>Koordinatörlük:Başkent</w:t>
      </w:r>
      <w:proofErr w:type="spellEnd"/>
      <w:proofErr w:type="gramEnd"/>
      <w:r w:rsidRPr="00C2120C">
        <w:rPr>
          <w:rFonts w:ascii="Times New Roman" w:hAnsi="Times New Roman" w:cs="Times New Roman"/>
        </w:rPr>
        <w:t xml:space="preserve"> Üniversitesi Sağlık Bilimleri Fakültesi Hemşirelik Bölümü Mezun İzlem Koordinatörlüğünü,</w:t>
      </w:r>
    </w:p>
    <w:p w14:paraId="422D9A0D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Üniversite: Başkent Üniversitesini,</w:t>
      </w:r>
    </w:p>
    <w:p w14:paraId="6A7BAB27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Üye: Mezun İzlem Koordinatörlüğünde görev alan öğretim elemanlarını ifade eder.</w:t>
      </w:r>
    </w:p>
    <w:p w14:paraId="38E05A41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C2120C">
        <w:rPr>
          <w:rFonts w:ascii="Times New Roman" w:hAnsi="Times New Roman" w:cs="Times New Roman"/>
          <w:b/>
        </w:rPr>
        <w:t xml:space="preserve">Koordinatörlüğün Oluşturulması </w:t>
      </w:r>
    </w:p>
    <w:p w14:paraId="11F34FE6" w14:textId="77777777" w:rsidR="00C2120C" w:rsidRPr="00C2120C" w:rsidRDefault="00C2120C" w:rsidP="00C2120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Madde 5- Mezun İzlem Koordinatörlüğü aşağıda belirtilen esaslar çerçevesinde oluşturulur.</w:t>
      </w:r>
    </w:p>
    <w:p w14:paraId="3E4CEDB1" w14:textId="77777777" w:rsidR="00C2120C" w:rsidRPr="00C2120C" w:rsidRDefault="00C2120C" w:rsidP="00C2120C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Koordinatörlük, Hemşirelik bölümü akademik kurul kararı ile kurulur.</w:t>
      </w:r>
    </w:p>
    <w:p w14:paraId="28476F8D" w14:textId="77777777" w:rsidR="00C2120C" w:rsidRPr="00C2120C" w:rsidRDefault="00C2120C" w:rsidP="00C2120C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Koordinatörlüğün faaliyet süresi 3 yıldır. Faaliyet süresi biten koordinatörlük bölüm akademik kurulu kararı ile tekrar faaliyetlerine devam edebilir.</w:t>
      </w:r>
    </w:p>
    <w:p w14:paraId="578F3C4D" w14:textId="77777777" w:rsidR="00C2120C" w:rsidRPr="00C2120C" w:rsidRDefault="00C2120C" w:rsidP="00C2120C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Mezun İzlem Koordinatörlüğü, bölümün web sitesinde ilan edilir ve bölüm raporlarında kayıt altına alınır.</w:t>
      </w:r>
    </w:p>
    <w:p w14:paraId="2D094C23" w14:textId="77777777" w:rsidR="00C2120C" w:rsidRPr="00C2120C" w:rsidRDefault="00C2120C" w:rsidP="00C2120C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lastRenderedPageBreak/>
        <w:t>Koordinatörlük, bölümden seçilen 1’i başkan öğretim üyesi, 4’ü üye öğretim elemanlarından oluşur.</w:t>
      </w:r>
    </w:p>
    <w:p w14:paraId="58BA9F59" w14:textId="77777777" w:rsidR="00C2120C" w:rsidRPr="00C2120C" w:rsidRDefault="00C2120C" w:rsidP="00C2120C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Koordinatörlüğün amacı ve faaliyeti kapsamına bağlı olarak, koordinatörlükte danışmanlık sağlamak üzere üniversitenin diğer akademik birimlerinden öğretim elemanı görevlendirilebilir.</w:t>
      </w:r>
    </w:p>
    <w:p w14:paraId="0A8001DC" w14:textId="77777777" w:rsidR="00C2120C" w:rsidRPr="00C2120C" w:rsidRDefault="00C2120C" w:rsidP="00C2120C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 xml:space="preserve">Koordinatörlük başkan, üyeleri ve raportör Hemşirelik Bölüm Başkanlığı tarafından belirlenir.  </w:t>
      </w:r>
    </w:p>
    <w:p w14:paraId="6BD4174E" w14:textId="77777777" w:rsidR="00C2120C" w:rsidRPr="00C2120C" w:rsidRDefault="00C2120C" w:rsidP="00C2120C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 xml:space="preserve">Koordinatörlük yıl içinde 1 kez toplanır ve toplantı sıklığını gereksinime göre belirler. </w:t>
      </w:r>
    </w:p>
    <w:p w14:paraId="428F08FE" w14:textId="77777777" w:rsidR="00C2120C" w:rsidRPr="00C2120C" w:rsidRDefault="00C2120C" w:rsidP="00C2120C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Koordinatörlük; başkan, raportör ve en az bir üye olması durumunda toplanır.</w:t>
      </w:r>
    </w:p>
    <w:p w14:paraId="5CDE084A" w14:textId="77777777" w:rsidR="00C2120C" w:rsidRPr="00C2120C" w:rsidRDefault="00C2120C" w:rsidP="00C2120C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C2120C">
        <w:rPr>
          <w:rFonts w:ascii="Times New Roman" w:hAnsi="Times New Roman" w:cs="Times New Roman"/>
          <w:b/>
          <w:sz w:val="22"/>
          <w:szCs w:val="22"/>
        </w:rPr>
        <w:t>Koordinatörlüğün Görevleri</w:t>
      </w:r>
    </w:p>
    <w:p w14:paraId="4CF0F605" w14:textId="77777777" w:rsidR="00C2120C" w:rsidRPr="00C2120C" w:rsidRDefault="00C2120C" w:rsidP="00C2120C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C2120C">
        <w:rPr>
          <w:rFonts w:ascii="Times New Roman" w:hAnsi="Times New Roman" w:cs="Times New Roman"/>
          <w:sz w:val="22"/>
          <w:szCs w:val="22"/>
        </w:rPr>
        <w:t>Madde 6- Koordinatörlük görevleri</w:t>
      </w:r>
    </w:p>
    <w:p w14:paraId="531AF050" w14:textId="77777777" w:rsidR="00C2120C" w:rsidRPr="00C2120C" w:rsidRDefault="00C2120C" w:rsidP="00C2120C">
      <w:pPr>
        <w:pStyle w:val="ListeParagraf"/>
        <w:widowControl w:val="0"/>
        <w:numPr>
          <w:ilvl w:val="0"/>
          <w:numId w:val="37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Mezunlar ile iletişim halinde bulunarak, mezunların iletişim bilgilerini toplar ve dijital bir bilgi bankasına kaydeder.</w:t>
      </w:r>
    </w:p>
    <w:p w14:paraId="4B820660" w14:textId="77777777" w:rsidR="00C2120C" w:rsidRPr="00C2120C" w:rsidRDefault="00C2120C" w:rsidP="00C2120C">
      <w:pPr>
        <w:pStyle w:val="ListeParagraf"/>
        <w:widowControl w:val="0"/>
        <w:numPr>
          <w:ilvl w:val="0"/>
          <w:numId w:val="37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 xml:space="preserve">Mezun listesinin web sayfasında ilan edilmesini sağlar. </w:t>
      </w:r>
    </w:p>
    <w:p w14:paraId="563B7E7E" w14:textId="77777777" w:rsidR="00C2120C" w:rsidRPr="00C2120C" w:rsidRDefault="00C2120C" w:rsidP="00C2120C">
      <w:pPr>
        <w:pStyle w:val="ListeParagraf"/>
        <w:widowControl w:val="0"/>
        <w:numPr>
          <w:ilvl w:val="0"/>
          <w:numId w:val="37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 xml:space="preserve">Mezunlar ile öğretim elemanları ve öğrencileri en az 5 yılda 1 kez bir araya getirecek etkinlikler düzenleyerek karşılıklı fikir </w:t>
      </w:r>
      <w:proofErr w:type="gramStart"/>
      <w:r w:rsidRPr="00C2120C">
        <w:rPr>
          <w:rFonts w:ascii="Times New Roman" w:hAnsi="Times New Roman" w:cs="Times New Roman"/>
        </w:rPr>
        <w:t>alış verişi</w:t>
      </w:r>
      <w:proofErr w:type="gramEnd"/>
      <w:r w:rsidRPr="00C2120C">
        <w:rPr>
          <w:rFonts w:ascii="Times New Roman" w:hAnsi="Times New Roman" w:cs="Times New Roman"/>
        </w:rPr>
        <w:t xml:space="preserve"> için ortam sağlar.</w:t>
      </w:r>
    </w:p>
    <w:p w14:paraId="43709E03" w14:textId="77777777" w:rsidR="00C2120C" w:rsidRDefault="00C2120C" w:rsidP="00C2120C">
      <w:pPr>
        <w:pStyle w:val="ListeParagraf"/>
        <w:widowControl w:val="0"/>
        <w:numPr>
          <w:ilvl w:val="0"/>
          <w:numId w:val="37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Mezunların çalışma alanları, kariyerleri, önemli projeleri ve başarılarını öğrencilere aktarmalarını sağlayarak, rehberlik ve motivasyon sağlar.</w:t>
      </w:r>
    </w:p>
    <w:p w14:paraId="27FB1ABA" w14:textId="77777777" w:rsidR="00ED067D" w:rsidRDefault="00ED067D" w:rsidP="00C2120C">
      <w:pPr>
        <w:pStyle w:val="ListeParagraf"/>
        <w:widowControl w:val="0"/>
        <w:numPr>
          <w:ilvl w:val="0"/>
          <w:numId w:val="37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ED067D">
        <w:rPr>
          <w:rFonts w:ascii="Times New Roman" w:hAnsi="Times New Roman" w:cs="Times New Roman"/>
        </w:rPr>
        <w:t>Mezunların yurtdışında çalışma ve denklik süreçlerinde ihtiyaç duydukları evrakların hazırlanması ve temin edilmesinde yardımcı olur.</w:t>
      </w:r>
    </w:p>
    <w:p w14:paraId="526AA4B1" w14:textId="2F95FC41" w:rsidR="00C2120C" w:rsidRPr="00C2120C" w:rsidRDefault="00C2120C" w:rsidP="00C2120C">
      <w:pPr>
        <w:pStyle w:val="ListeParagraf"/>
        <w:widowControl w:val="0"/>
        <w:numPr>
          <w:ilvl w:val="0"/>
          <w:numId w:val="37"/>
        </w:numPr>
        <w:autoSpaceDE w:val="0"/>
        <w:autoSpaceDN w:val="0"/>
        <w:spacing w:after="0" w:line="360" w:lineRule="auto"/>
        <w:ind w:left="284" w:hanging="284"/>
        <w:contextualSpacing w:val="0"/>
        <w:jc w:val="both"/>
        <w:rPr>
          <w:rFonts w:ascii="Times New Roman" w:hAnsi="Times New Roman" w:cs="Times New Roman"/>
        </w:rPr>
      </w:pPr>
      <w:r w:rsidRPr="00C2120C">
        <w:rPr>
          <w:rFonts w:ascii="Times New Roman" w:hAnsi="Times New Roman" w:cs="Times New Roman"/>
        </w:rPr>
        <w:t>Yaptığı çalışmaları, önerileri, istek ve ihtiyaçları Hemşirelik Bölüm Başkanlığı’na rapor halinde sunar.</w:t>
      </w:r>
    </w:p>
    <w:p w14:paraId="1F042884" w14:textId="77777777" w:rsidR="00C2120C" w:rsidRPr="00C2120C" w:rsidRDefault="00C2120C" w:rsidP="00C2120C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C2120C">
        <w:rPr>
          <w:rFonts w:ascii="Times New Roman" w:hAnsi="Times New Roman" w:cs="Times New Roman"/>
          <w:b/>
          <w:sz w:val="22"/>
          <w:szCs w:val="22"/>
        </w:rPr>
        <w:t>Başkan ve Koordinatörlük Üyelerinin Görevleri</w:t>
      </w:r>
    </w:p>
    <w:p w14:paraId="7D9323B8" w14:textId="77777777" w:rsidR="00C2120C" w:rsidRPr="00C2120C" w:rsidRDefault="00C2120C" w:rsidP="00C2120C">
      <w:pPr>
        <w:pStyle w:val="GvdeMetni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2120C">
        <w:rPr>
          <w:rFonts w:ascii="Times New Roman" w:hAnsi="Times New Roman" w:cs="Times New Roman"/>
          <w:sz w:val="22"/>
          <w:szCs w:val="22"/>
        </w:rPr>
        <w:t>Madde 7- Mezun İzlem Koordinatörlüğü</w:t>
      </w:r>
      <w:r w:rsidRPr="00C2120C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C2120C">
        <w:rPr>
          <w:rFonts w:ascii="Times New Roman" w:hAnsi="Times New Roman" w:cs="Times New Roman"/>
          <w:sz w:val="22"/>
          <w:szCs w:val="22"/>
        </w:rPr>
        <w:t>Başkan ve Üyelerinin</w:t>
      </w:r>
      <w:r w:rsidRPr="00C2120C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C2120C">
        <w:rPr>
          <w:rFonts w:ascii="Times New Roman" w:hAnsi="Times New Roman" w:cs="Times New Roman"/>
          <w:sz w:val="22"/>
          <w:szCs w:val="22"/>
        </w:rPr>
        <w:t>görevleri;</w:t>
      </w:r>
    </w:p>
    <w:p w14:paraId="10CE4CE6" w14:textId="77777777" w:rsidR="00C2120C" w:rsidRPr="00C2120C" w:rsidRDefault="00C2120C" w:rsidP="00C2120C">
      <w:pPr>
        <w:pStyle w:val="GvdeMetni"/>
        <w:numPr>
          <w:ilvl w:val="0"/>
          <w:numId w:val="21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C2120C">
        <w:rPr>
          <w:rFonts w:ascii="Times New Roman" w:hAnsi="Times New Roman" w:cs="Times New Roman"/>
          <w:sz w:val="22"/>
          <w:szCs w:val="22"/>
        </w:rPr>
        <w:t>Koordinatörlüğü temsil etmek ve koordinatörlüğün çalışmalarını yönetmek, çalışma usul ve esaslarının belirlenmesini sağlamak,</w:t>
      </w:r>
    </w:p>
    <w:p w14:paraId="5568BB31" w14:textId="77777777" w:rsidR="00C2120C" w:rsidRPr="00C2120C" w:rsidRDefault="00C2120C" w:rsidP="00C2120C">
      <w:pPr>
        <w:pStyle w:val="GvdeMetni"/>
        <w:numPr>
          <w:ilvl w:val="0"/>
          <w:numId w:val="21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C2120C">
        <w:rPr>
          <w:rFonts w:ascii="Times New Roman" w:hAnsi="Times New Roman" w:cs="Times New Roman"/>
          <w:sz w:val="22"/>
          <w:szCs w:val="22"/>
        </w:rPr>
        <w:t>Koordinatörlük ile ilgili her türlü temsil, görevlendirme, iletişim, yazışma vb. konuları koordinatörlük kararıyla Hemşirelik Bölüm Başkanlığı’na bildirmek,</w:t>
      </w:r>
    </w:p>
    <w:p w14:paraId="2DE22403" w14:textId="77777777" w:rsidR="00C2120C" w:rsidRPr="00C2120C" w:rsidRDefault="00C2120C" w:rsidP="00C2120C">
      <w:pPr>
        <w:pStyle w:val="GvdeMetni"/>
        <w:numPr>
          <w:ilvl w:val="0"/>
          <w:numId w:val="21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C2120C">
        <w:rPr>
          <w:rFonts w:ascii="Times New Roman" w:hAnsi="Times New Roman" w:cs="Times New Roman"/>
          <w:sz w:val="22"/>
          <w:szCs w:val="22"/>
        </w:rPr>
        <w:t>Her yıl sonunda koordinatörlüğün faaliyet raporunu hazırlamak ve Hemşirelik Bölüm Başkanlığı’na sunmak.</w:t>
      </w:r>
    </w:p>
    <w:p w14:paraId="3F35DEB8" w14:textId="77777777" w:rsidR="00C2120C" w:rsidRPr="00C2120C" w:rsidRDefault="00C2120C" w:rsidP="00C2120C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C2120C">
        <w:rPr>
          <w:rFonts w:ascii="Times New Roman" w:hAnsi="Times New Roman" w:cs="Times New Roman"/>
          <w:b/>
          <w:sz w:val="22"/>
          <w:szCs w:val="22"/>
        </w:rPr>
        <w:t>Raportörün Görevleri</w:t>
      </w:r>
    </w:p>
    <w:p w14:paraId="10AE17EE" w14:textId="77777777" w:rsidR="00C2120C" w:rsidRPr="00C2120C" w:rsidRDefault="00C2120C" w:rsidP="00C2120C">
      <w:pPr>
        <w:pStyle w:val="GvdeMetni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2120C">
        <w:rPr>
          <w:rFonts w:ascii="Times New Roman" w:hAnsi="Times New Roman" w:cs="Times New Roman"/>
          <w:sz w:val="22"/>
          <w:szCs w:val="22"/>
        </w:rPr>
        <w:t xml:space="preserve">Madde 8-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Rapörtörün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görevleri;</w:t>
      </w:r>
    </w:p>
    <w:p w14:paraId="01D8CC33" w14:textId="77777777" w:rsidR="00C2120C" w:rsidRPr="00C2120C" w:rsidRDefault="00C2120C" w:rsidP="00C2120C">
      <w:pPr>
        <w:pStyle w:val="FirstParagraph"/>
        <w:numPr>
          <w:ilvl w:val="0"/>
          <w:numId w:val="22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2120C">
        <w:rPr>
          <w:rFonts w:ascii="Times New Roman" w:hAnsi="Times New Roman" w:cs="Times New Roman"/>
          <w:sz w:val="22"/>
          <w:szCs w:val="22"/>
        </w:rPr>
        <w:lastRenderedPageBreak/>
        <w:t>Koordinatörlü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oplant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utanakların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utma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utanaklar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üyelere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imzalatara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proofErr w:type="gramStart"/>
      <w:r w:rsidRPr="00C2120C">
        <w:rPr>
          <w:rFonts w:ascii="Times New Roman" w:hAnsi="Times New Roman" w:cs="Times New Roman"/>
          <w:sz w:val="22"/>
          <w:szCs w:val="22"/>
        </w:rPr>
        <w:t>saklanmasın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sağlamak</w:t>
      </w:r>
      <w:proofErr w:type="spellEnd"/>
      <w:proofErr w:type="gram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51E5F9F" w14:textId="77777777" w:rsidR="00C2120C" w:rsidRPr="00C2120C" w:rsidRDefault="00C2120C" w:rsidP="00C2120C">
      <w:pPr>
        <w:pStyle w:val="FirstParagraph"/>
        <w:numPr>
          <w:ilvl w:val="0"/>
          <w:numId w:val="22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2120C">
        <w:rPr>
          <w:rFonts w:ascii="Times New Roman" w:hAnsi="Times New Roman" w:cs="Times New Roman"/>
          <w:sz w:val="22"/>
          <w:szCs w:val="22"/>
        </w:rPr>
        <w:t>Koordinatörlü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adına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yazılaca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yazıların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hazırlanmas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konu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ile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ilgil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bilg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ve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belgelerin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koordinatörlü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dosyasında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utulmasın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sağlama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>,</w:t>
      </w:r>
    </w:p>
    <w:p w14:paraId="29473F37" w14:textId="77777777" w:rsidR="00C2120C" w:rsidRPr="00C2120C" w:rsidRDefault="00C2120C" w:rsidP="00C2120C">
      <w:pPr>
        <w:pStyle w:val="FirstParagraph"/>
        <w:numPr>
          <w:ilvl w:val="0"/>
          <w:numId w:val="22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oplant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arih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gündem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ve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ilgil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belgeler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koordinatörlü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üyelerine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iletilmesin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sağlama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2D50F37A" w14:textId="77777777" w:rsidR="00C2120C" w:rsidRPr="00C2120C" w:rsidRDefault="00C2120C" w:rsidP="00C2120C">
      <w:pPr>
        <w:pStyle w:val="GvdeMetni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159968A3" w14:textId="77777777" w:rsidR="00C2120C" w:rsidRPr="00C2120C" w:rsidRDefault="00C2120C" w:rsidP="00C2120C">
      <w:pPr>
        <w:pStyle w:val="GvdeMetni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2120C">
        <w:rPr>
          <w:rFonts w:ascii="Times New Roman" w:hAnsi="Times New Roman" w:cs="Times New Roman"/>
          <w:sz w:val="22"/>
          <w:szCs w:val="22"/>
        </w:rPr>
        <w:t>Madde 9- Toplantı Tutanaklarında aşağıdaki bilgiler yer alır:</w:t>
      </w:r>
    </w:p>
    <w:p w14:paraId="394FFC79" w14:textId="77777777" w:rsidR="00C2120C" w:rsidRPr="00C2120C" w:rsidRDefault="00C2120C" w:rsidP="00C2120C">
      <w:pPr>
        <w:pStyle w:val="FirstParagraph"/>
        <w:numPr>
          <w:ilvl w:val="0"/>
          <w:numId w:val="23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2120C">
        <w:rPr>
          <w:rFonts w:ascii="Times New Roman" w:hAnsi="Times New Roman" w:cs="Times New Roman"/>
          <w:sz w:val="22"/>
          <w:szCs w:val="22"/>
        </w:rPr>
        <w:t>Koordinatörlük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ad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>,</w:t>
      </w:r>
    </w:p>
    <w:p w14:paraId="4C957DD5" w14:textId="77777777" w:rsidR="00C2120C" w:rsidRPr="00C2120C" w:rsidRDefault="00C2120C" w:rsidP="00C2120C">
      <w:pPr>
        <w:pStyle w:val="FirstParagraph"/>
        <w:numPr>
          <w:ilvl w:val="0"/>
          <w:numId w:val="23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oplant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sıra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numaras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, </w:t>
      </w:r>
    </w:p>
    <w:p w14:paraId="1E091FFC" w14:textId="77777777" w:rsidR="00C2120C" w:rsidRPr="00C2120C" w:rsidRDefault="00C2120C" w:rsidP="00C2120C">
      <w:pPr>
        <w:pStyle w:val="FirstParagraph"/>
        <w:numPr>
          <w:ilvl w:val="0"/>
          <w:numId w:val="23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oplant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arih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günü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saat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), </w:t>
      </w:r>
    </w:p>
    <w:p w14:paraId="5F1CC496" w14:textId="77777777" w:rsidR="00C2120C" w:rsidRPr="00C2120C" w:rsidRDefault="00C2120C" w:rsidP="00C2120C">
      <w:pPr>
        <w:pStyle w:val="FirstParagraph"/>
        <w:numPr>
          <w:ilvl w:val="0"/>
          <w:numId w:val="23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oplant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yer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>,</w:t>
      </w:r>
    </w:p>
    <w:p w14:paraId="6DAE979D" w14:textId="77777777" w:rsidR="00C2120C" w:rsidRPr="00C2120C" w:rsidRDefault="00C2120C" w:rsidP="00C2120C">
      <w:pPr>
        <w:pStyle w:val="FirstParagraph"/>
        <w:numPr>
          <w:ilvl w:val="0"/>
          <w:numId w:val="23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oplantıya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katılanlar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>,</w:t>
      </w:r>
    </w:p>
    <w:p w14:paraId="5DFB5C2B" w14:textId="77777777" w:rsidR="00C2120C" w:rsidRPr="00C2120C" w:rsidRDefault="00C2120C" w:rsidP="00C2120C">
      <w:pPr>
        <w:pStyle w:val="FirstParagraph"/>
        <w:numPr>
          <w:ilvl w:val="0"/>
          <w:numId w:val="23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2120C">
        <w:rPr>
          <w:rFonts w:ascii="Times New Roman" w:hAnsi="Times New Roman" w:cs="Times New Roman"/>
          <w:sz w:val="22"/>
          <w:szCs w:val="22"/>
        </w:rPr>
        <w:t>Toplantı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gündemi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ve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2120C">
        <w:rPr>
          <w:rFonts w:ascii="Times New Roman" w:hAnsi="Times New Roman" w:cs="Times New Roman"/>
          <w:sz w:val="22"/>
          <w:szCs w:val="22"/>
        </w:rPr>
        <w:t>kararlar</w:t>
      </w:r>
      <w:proofErr w:type="spellEnd"/>
      <w:r w:rsidRPr="00C2120C">
        <w:rPr>
          <w:rFonts w:ascii="Times New Roman" w:hAnsi="Times New Roman" w:cs="Times New Roman"/>
          <w:sz w:val="22"/>
          <w:szCs w:val="22"/>
        </w:rPr>
        <w:t>.</w:t>
      </w:r>
    </w:p>
    <w:p w14:paraId="0F0BBA76" w14:textId="77777777" w:rsidR="00C2120C" w:rsidRPr="00C2120C" w:rsidRDefault="00C2120C" w:rsidP="00C2120C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4FFCF65E" w14:textId="3A3C55B6" w:rsidR="00C2120C" w:rsidRPr="00C2120C" w:rsidRDefault="00C2120C" w:rsidP="00C2120C">
      <w:pPr>
        <w:spacing w:after="0" w:line="360" w:lineRule="auto"/>
        <w:rPr>
          <w:rFonts w:ascii="Times New Roman" w:hAnsi="Times New Roman" w:cs="Times New Roman"/>
          <w:b/>
        </w:rPr>
      </w:pPr>
      <w:r w:rsidRPr="00C2120C">
        <w:rPr>
          <w:rFonts w:ascii="Times New Roman" w:hAnsi="Times New Roman" w:cs="Times New Roman"/>
          <w:b/>
        </w:rPr>
        <w:t>Mezun İzlem Koordinatörlüğü Üyeleri</w:t>
      </w:r>
    </w:p>
    <w:p w14:paraId="3A982A19" w14:textId="77777777" w:rsidR="00ED067D" w:rsidRPr="00ED067D" w:rsidRDefault="00ED067D" w:rsidP="00ED067D">
      <w:pPr>
        <w:spacing w:after="0" w:line="360" w:lineRule="auto"/>
        <w:rPr>
          <w:rFonts w:ascii="Times New Roman" w:hAnsi="Times New Roman" w:cs="Times New Roman"/>
        </w:rPr>
      </w:pPr>
      <w:r w:rsidRPr="00ED067D">
        <w:rPr>
          <w:rFonts w:ascii="Times New Roman" w:hAnsi="Times New Roman" w:cs="Times New Roman"/>
        </w:rPr>
        <w:t>Doç. Dr. Ziyafet Uğurlu (Başkan)</w:t>
      </w:r>
    </w:p>
    <w:p w14:paraId="7A93DCA4" w14:textId="77777777" w:rsidR="00ED067D" w:rsidRPr="00ED067D" w:rsidRDefault="00ED067D" w:rsidP="00ED067D">
      <w:pPr>
        <w:spacing w:after="0" w:line="360" w:lineRule="auto"/>
        <w:rPr>
          <w:rFonts w:ascii="Times New Roman" w:hAnsi="Times New Roman" w:cs="Times New Roman"/>
        </w:rPr>
      </w:pPr>
      <w:r w:rsidRPr="00ED067D">
        <w:rPr>
          <w:rFonts w:ascii="Times New Roman" w:hAnsi="Times New Roman" w:cs="Times New Roman"/>
        </w:rPr>
        <w:t xml:space="preserve">Arş. Gör. Aylin </w:t>
      </w:r>
      <w:proofErr w:type="gramStart"/>
      <w:r w:rsidRPr="00ED067D">
        <w:rPr>
          <w:rFonts w:ascii="Times New Roman" w:hAnsi="Times New Roman" w:cs="Times New Roman"/>
        </w:rPr>
        <w:t>Günay(</w:t>
      </w:r>
      <w:proofErr w:type="spellStart"/>
      <w:proofErr w:type="gramEnd"/>
      <w:r w:rsidRPr="00ED067D">
        <w:rPr>
          <w:rFonts w:ascii="Times New Roman" w:hAnsi="Times New Roman" w:cs="Times New Roman"/>
        </w:rPr>
        <w:t>Rapörtör</w:t>
      </w:r>
      <w:proofErr w:type="spellEnd"/>
      <w:r w:rsidRPr="00ED067D">
        <w:rPr>
          <w:rFonts w:ascii="Times New Roman" w:hAnsi="Times New Roman" w:cs="Times New Roman"/>
        </w:rPr>
        <w:t>)</w:t>
      </w:r>
    </w:p>
    <w:p w14:paraId="15847E6F" w14:textId="77777777" w:rsidR="00ED067D" w:rsidRPr="00ED067D" w:rsidRDefault="00ED067D" w:rsidP="00ED067D">
      <w:pPr>
        <w:spacing w:after="0" w:line="360" w:lineRule="auto"/>
        <w:rPr>
          <w:rFonts w:ascii="Times New Roman" w:hAnsi="Times New Roman" w:cs="Times New Roman"/>
        </w:rPr>
      </w:pPr>
      <w:r w:rsidRPr="00ED067D">
        <w:rPr>
          <w:rFonts w:ascii="Times New Roman" w:hAnsi="Times New Roman" w:cs="Times New Roman"/>
        </w:rPr>
        <w:t xml:space="preserve">Dr. Öğr. Üyesi Ayşe </w:t>
      </w:r>
      <w:proofErr w:type="gramStart"/>
      <w:r w:rsidRPr="00ED067D">
        <w:rPr>
          <w:rFonts w:ascii="Times New Roman" w:hAnsi="Times New Roman" w:cs="Times New Roman"/>
        </w:rPr>
        <w:t>Ay  (</w:t>
      </w:r>
      <w:proofErr w:type="gramEnd"/>
      <w:r w:rsidRPr="00ED067D">
        <w:rPr>
          <w:rFonts w:ascii="Times New Roman" w:hAnsi="Times New Roman" w:cs="Times New Roman"/>
        </w:rPr>
        <w:t xml:space="preserve">Üye) </w:t>
      </w:r>
    </w:p>
    <w:p w14:paraId="16F32FBC" w14:textId="77777777" w:rsidR="00ED067D" w:rsidRPr="00ED067D" w:rsidRDefault="00ED067D" w:rsidP="00ED067D">
      <w:pPr>
        <w:spacing w:after="0" w:line="360" w:lineRule="auto"/>
        <w:rPr>
          <w:rFonts w:ascii="Times New Roman" w:hAnsi="Times New Roman" w:cs="Times New Roman"/>
        </w:rPr>
      </w:pPr>
      <w:r w:rsidRPr="00ED067D">
        <w:rPr>
          <w:rFonts w:ascii="Times New Roman" w:hAnsi="Times New Roman" w:cs="Times New Roman"/>
        </w:rPr>
        <w:t>Dr. Öğr. Üyesi Gülşen Kılıç (Üye)</w:t>
      </w:r>
    </w:p>
    <w:p w14:paraId="0A7AF6BF" w14:textId="77777777" w:rsidR="00ED067D" w:rsidRPr="00ED067D" w:rsidRDefault="00ED067D" w:rsidP="00ED067D">
      <w:pPr>
        <w:spacing w:after="0" w:line="360" w:lineRule="auto"/>
        <w:rPr>
          <w:rFonts w:ascii="Times New Roman" w:hAnsi="Times New Roman" w:cs="Times New Roman"/>
        </w:rPr>
      </w:pPr>
      <w:r w:rsidRPr="00ED067D">
        <w:rPr>
          <w:rFonts w:ascii="Times New Roman" w:hAnsi="Times New Roman" w:cs="Times New Roman"/>
        </w:rPr>
        <w:t>Öğr. Gör. Aysel Abbasoğlu (Üye)</w:t>
      </w:r>
    </w:p>
    <w:p w14:paraId="2A58C0C0" w14:textId="15551A91" w:rsidR="00ED067D" w:rsidRPr="00ED067D" w:rsidRDefault="00ED067D" w:rsidP="00ED067D">
      <w:pPr>
        <w:spacing w:after="0" w:line="360" w:lineRule="auto"/>
        <w:rPr>
          <w:rFonts w:ascii="Times New Roman" w:hAnsi="Times New Roman" w:cs="Times New Roman"/>
        </w:rPr>
      </w:pPr>
      <w:r w:rsidRPr="00ED067D">
        <w:rPr>
          <w:rFonts w:ascii="Times New Roman" w:hAnsi="Times New Roman" w:cs="Times New Roman"/>
        </w:rPr>
        <w:t>Öğr.</w:t>
      </w:r>
      <w:r>
        <w:rPr>
          <w:rFonts w:ascii="Times New Roman" w:hAnsi="Times New Roman" w:cs="Times New Roman"/>
        </w:rPr>
        <w:t xml:space="preserve"> </w:t>
      </w:r>
      <w:r w:rsidRPr="00ED067D">
        <w:rPr>
          <w:rFonts w:ascii="Times New Roman" w:hAnsi="Times New Roman" w:cs="Times New Roman"/>
        </w:rPr>
        <w:t xml:space="preserve">Gör. </w:t>
      </w:r>
      <w:proofErr w:type="spellStart"/>
      <w:r w:rsidRPr="00ED067D">
        <w:rPr>
          <w:rFonts w:ascii="Times New Roman" w:hAnsi="Times New Roman" w:cs="Times New Roman"/>
        </w:rPr>
        <w:t>İlçim</w:t>
      </w:r>
      <w:proofErr w:type="spellEnd"/>
      <w:r w:rsidRPr="00ED067D">
        <w:rPr>
          <w:rFonts w:ascii="Times New Roman" w:hAnsi="Times New Roman" w:cs="Times New Roman"/>
        </w:rPr>
        <w:t xml:space="preserve"> Ercan Koyuncu (Üye)</w:t>
      </w:r>
    </w:p>
    <w:p w14:paraId="29E7448B" w14:textId="77777777" w:rsidR="00ED067D" w:rsidRPr="00ED067D" w:rsidRDefault="00ED067D" w:rsidP="00ED067D">
      <w:pPr>
        <w:spacing w:after="0" w:line="360" w:lineRule="auto"/>
        <w:rPr>
          <w:rFonts w:ascii="Times New Roman" w:hAnsi="Times New Roman" w:cs="Times New Roman"/>
        </w:rPr>
      </w:pPr>
      <w:r w:rsidRPr="00ED067D">
        <w:rPr>
          <w:rFonts w:ascii="Times New Roman" w:hAnsi="Times New Roman" w:cs="Times New Roman"/>
        </w:rPr>
        <w:t>Arş. Gör. Emine Koç (Üye)</w:t>
      </w:r>
    </w:p>
    <w:p w14:paraId="283D4437" w14:textId="77777777" w:rsidR="00ED067D" w:rsidRPr="00ED067D" w:rsidRDefault="00ED067D" w:rsidP="00ED067D">
      <w:pPr>
        <w:spacing w:after="0" w:line="360" w:lineRule="auto"/>
        <w:rPr>
          <w:rFonts w:ascii="Times New Roman" w:hAnsi="Times New Roman" w:cs="Times New Roman"/>
        </w:rPr>
      </w:pPr>
      <w:r w:rsidRPr="00ED067D">
        <w:rPr>
          <w:rFonts w:ascii="Times New Roman" w:hAnsi="Times New Roman" w:cs="Times New Roman"/>
        </w:rPr>
        <w:t>Öğrenci Ceren Demet Esmer (Üye)</w:t>
      </w:r>
    </w:p>
    <w:p w14:paraId="0FAC747C" w14:textId="516EC2E7" w:rsidR="00C2120C" w:rsidRPr="00C2120C" w:rsidRDefault="00ED067D" w:rsidP="00ED067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D067D">
        <w:rPr>
          <w:rFonts w:ascii="Times New Roman" w:hAnsi="Times New Roman" w:cs="Times New Roman"/>
        </w:rPr>
        <w:t>Öğrenci Begüm Babacan (Üye)</w:t>
      </w:r>
    </w:p>
    <w:p w14:paraId="4A086562" w14:textId="0C7B4017" w:rsidR="00B21A6B" w:rsidRPr="00C2120C" w:rsidRDefault="00B21A6B" w:rsidP="00C2120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B21A6B" w:rsidRPr="00C212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8A4B2B" w14:textId="77777777" w:rsidR="00C71D2E" w:rsidRDefault="00C71D2E">
      <w:pPr>
        <w:spacing w:after="0" w:line="240" w:lineRule="auto"/>
      </w:pPr>
      <w:r>
        <w:separator/>
      </w:r>
    </w:p>
  </w:endnote>
  <w:endnote w:type="continuationSeparator" w:id="0">
    <w:p w14:paraId="1B978498" w14:textId="77777777" w:rsidR="00C71D2E" w:rsidRDefault="00C71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E9B2E" w14:textId="77777777" w:rsidR="00B91E62" w:rsidRDefault="00B91E6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7E78E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00" w:firstRow="0" w:lastRow="0" w:firstColumn="0" w:lastColumn="0" w:noHBand="0" w:noVBand="1"/>
    </w:tblPr>
    <w:tblGrid>
      <w:gridCol w:w="4678"/>
      <w:gridCol w:w="4384"/>
    </w:tblGrid>
    <w:tr w:rsidR="00B91E62" w:rsidRPr="003F4123" w14:paraId="0EEC2F2C" w14:textId="77777777" w:rsidTr="00AC4517">
      <w:trPr>
        <w:trHeight w:val="218"/>
      </w:trPr>
      <w:tc>
        <w:tcPr>
          <w:tcW w:w="2581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4BCA3DDA" w14:textId="7A7FFE42" w:rsidR="00B91E62" w:rsidRPr="003F4123" w:rsidRDefault="00B91E62" w:rsidP="00B91E62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Hazırlayan</w:t>
          </w:r>
        </w:p>
      </w:tc>
      <w:tc>
        <w:tcPr>
          <w:tcW w:w="2419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28B3A5CB" w14:textId="77777777" w:rsidR="00B91E62" w:rsidRPr="003F4123" w:rsidRDefault="00B91E62" w:rsidP="00B91E62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Onaylayan</w:t>
          </w:r>
        </w:p>
      </w:tc>
    </w:tr>
    <w:tr w:rsidR="00B91E62" w:rsidRPr="003F4123" w14:paraId="466C577E" w14:textId="77777777" w:rsidTr="00AC4517">
      <w:trPr>
        <w:trHeight w:val="397"/>
      </w:trPr>
      <w:tc>
        <w:tcPr>
          <w:tcW w:w="2581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5DA56F8" w14:textId="77777777" w:rsidR="00B91E62" w:rsidRPr="003F4123" w:rsidRDefault="00B91E62" w:rsidP="00B91E62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</w:p>
        <w:p w14:paraId="74473378" w14:textId="77777777" w:rsidR="00B91E62" w:rsidRPr="003F4123" w:rsidRDefault="00B91E62" w:rsidP="00B91E62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Dr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Üyesi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lif Budak Ertürk</w:t>
          </w:r>
        </w:p>
        <w:p w14:paraId="6A8E7874" w14:textId="77777777" w:rsidR="00B91E62" w:rsidRPr="003F4123" w:rsidRDefault="00B91E62" w:rsidP="00B91E62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İlçim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rcan Koyuncu</w:t>
          </w:r>
        </w:p>
        <w:p w14:paraId="76AFEFB3" w14:textId="77777777" w:rsidR="00B91E62" w:rsidRPr="003F4123" w:rsidRDefault="00B91E62" w:rsidP="00B91E62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Arş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Tuğçe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Uçgun</w:t>
          </w:r>
          <w:proofErr w:type="spellEnd"/>
        </w:p>
      </w:tc>
      <w:tc>
        <w:tcPr>
          <w:tcW w:w="2419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68BA601" w14:textId="77777777" w:rsidR="00B91E62" w:rsidRPr="003F4123" w:rsidRDefault="00B91E62" w:rsidP="00B91E62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Prof. Dr. Azize Karahan</w:t>
          </w:r>
        </w:p>
      </w:tc>
    </w:tr>
  </w:tbl>
  <w:p w14:paraId="32FD3BDF" w14:textId="39B89D86" w:rsidR="002E6FC9" w:rsidRDefault="002E6FC9"/>
  <w:p w14:paraId="37EE991A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F0888" w14:textId="77777777" w:rsidR="00B91E62" w:rsidRDefault="00B91E6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F9844" w14:textId="77777777" w:rsidR="00C71D2E" w:rsidRDefault="00C71D2E">
      <w:pPr>
        <w:spacing w:after="0" w:line="240" w:lineRule="auto"/>
      </w:pPr>
      <w:r>
        <w:separator/>
      </w:r>
    </w:p>
  </w:footnote>
  <w:footnote w:type="continuationSeparator" w:id="0">
    <w:p w14:paraId="7F7E6C44" w14:textId="77777777" w:rsidR="00C71D2E" w:rsidRDefault="00C71D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75341" w14:textId="77777777" w:rsidR="00B91E62" w:rsidRDefault="00B91E6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6D8B0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 w:cs="Times New Roman"/>
      </w:rPr>
    </w:pPr>
  </w:p>
  <w:tbl>
    <w:tblPr>
      <w:tblStyle w:val="a1"/>
      <w:tblW w:w="10632" w:type="dxa"/>
      <w:tblInd w:w="-856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230"/>
      <w:gridCol w:w="6015"/>
      <w:gridCol w:w="1680"/>
      <w:gridCol w:w="1707"/>
    </w:tblGrid>
    <w:tr w:rsidR="002E6FC9" w14:paraId="598A63F8" w14:textId="77777777" w:rsidTr="00B91E62">
      <w:trPr>
        <w:trHeight w:val="250"/>
      </w:trPr>
      <w:tc>
        <w:tcPr>
          <w:tcW w:w="1230" w:type="dxa"/>
          <w:vMerge w:val="restart"/>
          <w:vAlign w:val="center"/>
        </w:tcPr>
        <w:p w14:paraId="2F83B932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</w:rPr>
          </w:pPr>
          <w:r>
            <w:rPr>
              <w:rFonts w:ascii="Times New Roman" w:eastAsia="Times New Roman" w:hAnsi="Times New Roman" w:cs="Times New Roman"/>
              <w:noProof/>
              <w:color w:val="000000"/>
            </w:rPr>
            <w:drawing>
              <wp:inline distT="0" distB="0" distL="0" distR="0" wp14:anchorId="459B3678" wp14:editId="6E8582F1">
                <wp:extent cx="654817" cy="572760"/>
                <wp:effectExtent l="0" t="0" r="0" b="0"/>
                <wp:docPr id="5" name="image1.jpg" descr="C:\Users\Cigdem\Desktop\baskent-universitesi-kurumsal-logo\TR\JPG\logo-dikey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C:\Users\Cigdem\Desktop\baskent-universitesi-kurumsal-logo\TR\JPG\logo-dikey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817" cy="57276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5" w:type="dxa"/>
          <w:vMerge w:val="restart"/>
          <w:vAlign w:val="center"/>
        </w:tcPr>
        <w:p w14:paraId="394E52D6" w14:textId="77777777" w:rsidR="00B91E62" w:rsidRPr="003F4123" w:rsidRDefault="00B91E62" w:rsidP="00B91E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SAĞLIK BİLİMLERİ FAKÜLTESİ</w:t>
          </w:r>
        </w:p>
        <w:p w14:paraId="0CCCB37D" w14:textId="77777777" w:rsidR="00B91E62" w:rsidRPr="003F4123" w:rsidRDefault="00B91E62" w:rsidP="00B91E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HEMŞİRELİK BÖLÜMÜ</w:t>
          </w:r>
        </w:p>
        <w:p w14:paraId="482B3090" w14:textId="240E6A6D" w:rsidR="002E6FC9" w:rsidRDefault="00B91E62" w:rsidP="00B91E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  <w:t>TALİMATLAR</w:t>
          </w:r>
        </w:p>
      </w:tc>
      <w:tc>
        <w:tcPr>
          <w:tcW w:w="1680" w:type="dxa"/>
        </w:tcPr>
        <w:p w14:paraId="3BF2CCB2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Doküman No</w:t>
          </w:r>
        </w:p>
      </w:tc>
      <w:tc>
        <w:tcPr>
          <w:tcW w:w="1707" w:type="dxa"/>
        </w:tcPr>
        <w:p w14:paraId="6CA38DF8" w14:textId="7BCE17AA" w:rsidR="002E6FC9" w:rsidRDefault="0078520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BF</w:t>
          </w:r>
          <w:r w:rsidR="00983B8B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.TLMT.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  <w:r w:rsidR="007511AA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1</w:t>
          </w:r>
          <w:r w:rsidR="00C2120C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6</w:t>
          </w:r>
        </w:p>
      </w:tc>
    </w:tr>
    <w:tr w:rsidR="002E6FC9" w14:paraId="38A60C86" w14:textId="77777777" w:rsidTr="00785202">
      <w:trPr>
        <w:trHeight w:val="158"/>
      </w:trPr>
      <w:tc>
        <w:tcPr>
          <w:tcW w:w="1230" w:type="dxa"/>
          <w:vMerge/>
          <w:vAlign w:val="center"/>
        </w:tcPr>
        <w:p w14:paraId="2D2A0B1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0F95890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38C75DE9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Yayın Tarihi</w:t>
          </w:r>
        </w:p>
      </w:tc>
      <w:tc>
        <w:tcPr>
          <w:tcW w:w="1707" w:type="dxa"/>
        </w:tcPr>
        <w:p w14:paraId="536A8611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6.01.2023</w:t>
          </w:r>
        </w:p>
      </w:tc>
    </w:tr>
    <w:tr w:rsidR="002E6FC9" w14:paraId="1C954A11" w14:textId="77777777" w:rsidTr="00785202">
      <w:trPr>
        <w:trHeight w:val="175"/>
      </w:trPr>
      <w:tc>
        <w:tcPr>
          <w:tcW w:w="1230" w:type="dxa"/>
          <w:vMerge/>
          <w:vAlign w:val="center"/>
        </w:tcPr>
        <w:p w14:paraId="553B3C0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5C7BDAF2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168B6B68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Tarihi</w:t>
          </w:r>
        </w:p>
      </w:tc>
      <w:tc>
        <w:tcPr>
          <w:tcW w:w="1707" w:type="dxa"/>
        </w:tcPr>
        <w:p w14:paraId="7DA4210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0.00.0000</w:t>
          </w:r>
        </w:p>
      </w:tc>
    </w:tr>
    <w:tr w:rsidR="002E6FC9" w14:paraId="3954369A" w14:textId="77777777" w:rsidTr="00785202">
      <w:trPr>
        <w:trHeight w:val="149"/>
      </w:trPr>
      <w:tc>
        <w:tcPr>
          <w:tcW w:w="1230" w:type="dxa"/>
          <w:vMerge/>
          <w:vAlign w:val="center"/>
        </w:tcPr>
        <w:p w14:paraId="26472D58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13A3412B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7907CAE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No:</w:t>
          </w:r>
        </w:p>
      </w:tc>
      <w:tc>
        <w:tcPr>
          <w:tcW w:w="1707" w:type="dxa"/>
        </w:tcPr>
        <w:p w14:paraId="3B013B7E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</w:p>
      </w:tc>
    </w:tr>
    <w:tr w:rsidR="002E6FC9" w14:paraId="4178EF46" w14:textId="77777777" w:rsidTr="00785202">
      <w:trPr>
        <w:trHeight w:val="261"/>
      </w:trPr>
      <w:tc>
        <w:tcPr>
          <w:tcW w:w="1230" w:type="dxa"/>
          <w:vMerge/>
          <w:vAlign w:val="center"/>
        </w:tcPr>
        <w:p w14:paraId="6EBF8603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48519A6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4135D92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ayfa</w:t>
          </w:r>
        </w:p>
      </w:tc>
      <w:tc>
        <w:tcPr>
          <w:tcW w:w="1707" w:type="dxa"/>
        </w:tcPr>
        <w:p w14:paraId="49D9BEC9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PAGE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 xml:space="preserve"> / 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NUMPAGES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</w:p>
      </w:tc>
    </w:tr>
  </w:tbl>
  <w:p w14:paraId="57802A7E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  <w:p w14:paraId="6AEB0A59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F3BF8E" w14:textId="77777777" w:rsidR="00B91E62" w:rsidRDefault="00B91E6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E635F"/>
    <w:multiLevelType w:val="hybridMultilevel"/>
    <w:tmpl w:val="19787D5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67132"/>
    <w:multiLevelType w:val="hybridMultilevel"/>
    <w:tmpl w:val="4D74B37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033D3"/>
    <w:multiLevelType w:val="hybridMultilevel"/>
    <w:tmpl w:val="69DC7F1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0309A"/>
    <w:multiLevelType w:val="hybridMultilevel"/>
    <w:tmpl w:val="6D92003C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0AB74B02"/>
    <w:multiLevelType w:val="hybridMultilevel"/>
    <w:tmpl w:val="906020B8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0CF6750C"/>
    <w:multiLevelType w:val="hybridMultilevel"/>
    <w:tmpl w:val="92C05112"/>
    <w:lvl w:ilvl="0" w:tplc="226A9D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9C01B6"/>
    <w:multiLevelType w:val="hybridMultilevel"/>
    <w:tmpl w:val="BFDC10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80EFC"/>
    <w:multiLevelType w:val="hybridMultilevel"/>
    <w:tmpl w:val="38766932"/>
    <w:lvl w:ilvl="0" w:tplc="ED08CA66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6A48FC"/>
    <w:multiLevelType w:val="hybridMultilevel"/>
    <w:tmpl w:val="AF6655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C7A82"/>
    <w:multiLevelType w:val="hybridMultilevel"/>
    <w:tmpl w:val="454E337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119C0"/>
    <w:multiLevelType w:val="hybridMultilevel"/>
    <w:tmpl w:val="EA9289F0"/>
    <w:lvl w:ilvl="0" w:tplc="041F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1" w15:restartNumberingAfterBreak="0">
    <w:nsid w:val="1B4A1810"/>
    <w:multiLevelType w:val="hybridMultilevel"/>
    <w:tmpl w:val="AB9040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0416B"/>
    <w:multiLevelType w:val="hybridMultilevel"/>
    <w:tmpl w:val="DADE07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923C0"/>
    <w:multiLevelType w:val="hybridMultilevel"/>
    <w:tmpl w:val="847602C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A71"/>
    <w:multiLevelType w:val="hybridMultilevel"/>
    <w:tmpl w:val="0BA8A6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1154AD8"/>
    <w:multiLevelType w:val="hybridMultilevel"/>
    <w:tmpl w:val="0D88555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A1751B"/>
    <w:multiLevelType w:val="hybridMultilevel"/>
    <w:tmpl w:val="FFC4AA7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9124757"/>
    <w:multiLevelType w:val="hybridMultilevel"/>
    <w:tmpl w:val="EA704950"/>
    <w:lvl w:ilvl="0" w:tplc="041F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2D781C6A"/>
    <w:multiLevelType w:val="singleLevel"/>
    <w:tmpl w:val="2CA4F02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9" w15:restartNumberingAfterBreak="0">
    <w:nsid w:val="31681354"/>
    <w:multiLevelType w:val="multilevel"/>
    <w:tmpl w:val="C8E206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E31957"/>
    <w:multiLevelType w:val="hybridMultilevel"/>
    <w:tmpl w:val="9CB2FB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83D70"/>
    <w:multiLevelType w:val="hybridMultilevel"/>
    <w:tmpl w:val="8690B45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93029A"/>
    <w:multiLevelType w:val="hybridMultilevel"/>
    <w:tmpl w:val="D6F40EF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4BD5BFF"/>
    <w:multiLevelType w:val="hybridMultilevel"/>
    <w:tmpl w:val="213697E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8F2AD1"/>
    <w:multiLevelType w:val="hybridMultilevel"/>
    <w:tmpl w:val="A254F3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81819"/>
    <w:multiLevelType w:val="hybridMultilevel"/>
    <w:tmpl w:val="E94244D2"/>
    <w:lvl w:ilvl="0" w:tplc="C8EC9E4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6F183D"/>
    <w:multiLevelType w:val="hybridMultilevel"/>
    <w:tmpl w:val="44BA02CE"/>
    <w:lvl w:ilvl="0" w:tplc="041F000B">
      <w:start w:val="1"/>
      <w:numFmt w:val="bullet"/>
      <w:lvlText w:val=""/>
      <w:lvlJc w:val="left"/>
      <w:pPr>
        <w:ind w:left="75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7" w15:restartNumberingAfterBreak="0">
    <w:nsid w:val="605E416D"/>
    <w:multiLevelType w:val="hybridMultilevel"/>
    <w:tmpl w:val="8B2476E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4E270D"/>
    <w:multiLevelType w:val="hybridMultilevel"/>
    <w:tmpl w:val="DFBA97EA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31F7955"/>
    <w:multiLevelType w:val="multilevel"/>
    <w:tmpl w:val="EFA4F3D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0" w15:restartNumberingAfterBreak="0">
    <w:nsid w:val="669F3921"/>
    <w:multiLevelType w:val="hybridMultilevel"/>
    <w:tmpl w:val="BD14506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176862"/>
    <w:multiLevelType w:val="hybridMultilevel"/>
    <w:tmpl w:val="8C0ADE5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AD4E4E"/>
    <w:multiLevelType w:val="hybridMultilevel"/>
    <w:tmpl w:val="E03842BA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3" w15:restartNumberingAfterBreak="0">
    <w:nsid w:val="6EF5034D"/>
    <w:multiLevelType w:val="hybridMultilevel"/>
    <w:tmpl w:val="8A0EB720"/>
    <w:lvl w:ilvl="0" w:tplc="041F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7E550A"/>
    <w:multiLevelType w:val="hybridMultilevel"/>
    <w:tmpl w:val="EDBE3570"/>
    <w:lvl w:ilvl="0" w:tplc="8E28389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9C0DC1"/>
    <w:multiLevelType w:val="hybridMultilevel"/>
    <w:tmpl w:val="C512E3C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442B52"/>
    <w:multiLevelType w:val="hybridMultilevel"/>
    <w:tmpl w:val="4BE284D2"/>
    <w:lvl w:ilvl="0" w:tplc="041F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374159178">
    <w:abstractNumId w:val="16"/>
  </w:num>
  <w:num w:numId="2" w16cid:durableId="1800103465">
    <w:abstractNumId w:val="4"/>
  </w:num>
  <w:num w:numId="3" w16cid:durableId="422922352">
    <w:abstractNumId w:val="17"/>
  </w:num>
  <w:num w:numId="4" w16cid:durableId="657535968">
    <w:abstractNumId w:val="28"/>
  </w:num>
  <w:num w:numId="5" w16cid:durableId="840194869">
    <w:abstractNumId w:val="21"/>
  </w:num>
  <w:num w:numId="6" w16cid:durableId="459736744">
    <w:abstractNumId w:val="3"/>
  </w:num>
  <w:num w:numId="7" w16cid:durableId="43868633">
    <w:abstractNumId w:val="8"/>
  </w:num>
  <w:num w:numId="8" w16cid:durableId="642199497">
    <w:abstractNumId w:val="9"/>
  </w:num>
  <w:num w:numId="9" w16cid:durableId="2048723451">
    <w:abstractNumId w:val="25"/>
  </w:num>
  <w:num w:numId="10" w16cid:durableId="1152715806">
    <w:abstractNumId w:val="20"/>
  </w:num>
  <w:num w:numId="11" w16cid:durableId="1044019081">
    <w:abstractNumId w:val="10"/>
  </w:num>
  <w:num w:numId="12" w16cid:durableId="2144273816">
    <w:abstractNumId w:val="15"/>
  </w:num>
  <w:num w:numId="13" w16cid:durableId="1375614435">
    <w:abstractNumId w:val="0"/>
  </w:num>
  <w:num w:numId="14" w16cid:durableId="960303237">
    <w:abstractNumId w:val="26"/>
  </w:num>
  <w:num w:numId="15" w16cid:durableId="317003889">
    <w:abstractNumId w:val="1"/>
  </w:num>
  <w:num w:numId="16" w16cid:durableId="1393894207">
    <w:abstractNumId w:val="36"/>
  </w:num>
  <w:num w:numId="17" w16cid:durableId="1786121974">
    <w:abstractNumId w:val="2"/>
  </w:num>
  <w:num w:numId="18" w16cid:durableId="119881110">
    <w:abstractNumId w:val="13"/>
  </w:num>
  <w:num w:numId="19" w16cid:durableId="797186029">
    <w:abstractNumId w:val="14"/>
  </w:num>
  <w:num w:numId="20" w16cid:durableId="42759495">
    <w:abstractNumId w:val="12"/>
  </w:num>
  <w:num w:numId="21" w16cid:durableId="280575700">
    <w:abstractNumId w:val="6"/>
  </w:num>
  <w:num w:numId="22" w16cid:durableId="414863817">
    <w:abstractNumId w:val="30"/>
  </w:num>
  <w:num w:numId="23" w16cid:durableId="1449475067">
    <w:abstractNumId w:val="23"/>
  </w:num>
  <w:num w:numId="24" w16cid:durableId="1285775768">
    <w:abstractNumId w:val="19"/>
  </w:num>
  <w:num w:numId="25" w16cid:durableId="2054501411">
    <w:abstractNumId w:val="34"/>
  </w:num>
  <w:num w:numId="26" w16cid:durableId="572543716">
    <w:abstractNumId w:val="22"/>
  </w:num>
  <w:num w:numId="27" w16cid:durableId="953485266">
    <w:abstractNumId w:val="33"/>
  </w:num>
  <w:num w:numId="28" w16cid:durableId="569968117">
    <w:abstractNumId w:val="18"/>
  </w:num>
  <w:num w:numId="29" w16cid:durableId="967469258">
    <w:abstractNumId w:val="29"/>
  </w:num>
  <w:num w:numId="30" w16cid:durableId="1444153688">
    <w:abstractNumId w:val="31"/>
  </w:num>
  <w:num w:numId="31" w16cid:durableId="1721439273">
    <w:abstractNumId w:val="11"/>
  </w:num>
  <w:num w:numId="32" w16cid:durableId="1459686177">
    <w:abstractNumId w:val="24"/>
  </w:num>
  <w:num w:numId="33" w16cid:durableId="2085644806">
    <w:abstractNumId w:val="5"/>
  </w:num>
  <w:num w:numId="34" w16cid:durableId="1722747696">
    <w:abstractNumId w:val="7"/>
  </w:num>
  <w:num w:numId="35" w16cid:durableId="1639990661">
    <w:abstractNumId w:val="27"/>
  </w:num>
  <w:num w:numId="36" w16cid:durableId="589968094">
    <w:abstractNumId w:val="32"/>
  </w:num>
  <w:num w:numId="37" w16cid:durableId="144835192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6FC9"/>
    <w:rsid w:val="002622D2"/>
    <w:rsid w:val="002E6FC9"/>
    <w:rsid w:val="00413B4F"/>
    <w:rsid w:val="004852A4"/>
    <w:rsid w:val="005D5302"/>
    <w:rsid w:val="007511AA"/>
    <w:rsid w:val="00785202"/>
    <w:rsid w:val="007B0EC2"/>
    <w:rsid w:val="008614DA"/>
    <w:rsid w:val="008738CE"/>
    <w:rsid w:val="00914F89"/>
    <w:rsid w:val="00983B8B"/>
    <w:rsid w:val="00A47077"/>
    <w:rsid w:val="00B21A6B"/>
    <w:rsid w:val="00B91E62"/>
    <w:rsid w:val="00B937F7"/>
    <w:rsid w:val="00BD6650"/>
    <w:rsid w:val="00C165A6"/>
    <w:rsid w:val="00C2120C"/>
    <w:rsid w:val="00C71D2E"/>
    <w:rsid w:val="00C849B2"/>
    <w:rsid w:val="00D53A54"/>
    <w:rsid w:val="00D86686"/>
    <w:rsid w:val="00DE056D"/>
    <w:rsid w:val="00ED0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95C179"/>
  <w15:docId w15:val="{BA6BB87F-CB49-4BB7-AA82-B3E18B7FA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93C3F"/>
  </w:style>
  <w:style w:type="paragraph" w:styleId="AltBilgi">
    <w:name w:val="footer"/>
    <w:basedOn w:val="Normal"/>
    <w:link w:val="Al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93C3F"/>
  </w:style>
  <w:style w:type="table" w:styleId="TabloKlavuzu">
    <w:name w:val="Table Grid"/>
    <w:basedOn w:val="NormalTablo"/>
    <w:uiPriority w:val="59"/>
    <w:rsid w:val="00A93C3F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EC0D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isteParagraf">
    <w:name w:val="List Paragraph"/>
    <w:basedOn w:val="Normal"/>
    <w:uiPriority w:val="1"/>
    <w:qFormat/>
    <w:rsid w:val="00785202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Kpr">
    <w:name w:val="Hyperlink"/>
    <w:basedOn w:val="VarsaylanParagrafYazTipi"/>
    <w:uiPriority w:val="99"/>
    <w:unhideWhenUsed/>
    <w:rsid w:val="00785202"/>
    <w:rPr>
      <w:color w:val="0563C1" w:themeColor="hyperlink"/>
      <w:u w:val="single"/>
    </w:rPr>
  </w:style>
  <w:style w:type="paragraph" w:styleId="GvdeMetni">
    <w:name w:val="Body Text"/>
    <w:basedOn w:val="Normal"/>
    <w:link w:val="GvdeMetniChar"/>
    <w:uiPriority w:val="1"/>
    <w:qFormat/>
    <w:rsid w:val="00C849B2"/>
    <w:pPr>
      <w:widowControl w:val="0"/>
      <w:autoSpaceDE w:val="0"/>
      <w:autoSpaceDN w:val="0"/>
      <w:spacing w:after="0" w:line="240" w:lineRule="auto"/>
    </w:pPr>
    <w:rPr>
      <w:sz w:val="23"/>
      <w:szCs w:val="23"/>
      <w:lang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C849B2"/>
    <w:rPr>
      <w:sz w:val="23"/>
      <w:szCs w:val="23"/>
      <w:lang w:bidi="tr-TR"/>
    </w:rPr>
  </w:style>
  <w:style w:type="paragraph" w:customStyle="1" w:styleId="FirstParagraph">
    <w:name w:val="First Paragraph"/>
    <w:basedOn w:val="GvdeMetni"/>
    <w:next w:val="GvdeMetni"/>
    <w:qFormat/>
    <w:rsid w:val="00C849B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KonuBalChar">
    <w:name w:val="Konu Başlığı Char"/>
    <w:basedOn w:val="VarsaylanParagrafYazTipi"/>
    <w:link w:val="KonuBal"/>
    <w:rsid w:val="004852A4"/>
    <w:rPr>
      <w:b/>
      <w:sz w:val="72"/>
      <w:szCs w:val="72"/>
    </w:rPr>
  </w:style>
  <w:style w:type="paragraph" w:customStyle="1" w:styleId="Default">
    <w:name w:val="Default"/>
    <w:rsid w:val="004852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Gl">
    <w:name w:val="Strong"/>
    <w:basedOn w:val="VarsaylanParagrafYazTipi"/>
    <w:uiPriority w:val="22"/>
    <w:qFormat/>
    <w:rsid w:val="00C165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IhwAPIY4BwncvaT9slz+j/ugxzQ==">CgMxLjAyCGguZ2pkZ3hzOAByITFTbGFVeDRSbVhUWDBDNzNZOUFXNEVWSXZYS2tlOUQwa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25</Words>
  <Characters>3785</Characters>
  <Application>Microsoft Office Word</Application>
  <DocSecurity>0</DocSecurity>
  <Lines>82</Lines>
  <Paragraphs>6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ugce ucgun</cp:lastModifiedBy>
  <cp:revision>4</cp:revision>
  <dcterms:created xsi:type="dcterms:W3CDTF">2024-03-03T13:31:00Z</dcterms:created>
  <dcterms:modified xsi:type="dcterms:W3CDTF">2025-09-30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59bcfcaa751ccc3cfd203e068ccd7ce6a7914811e37b07c9f2d8dbf204f980</vt:lpwstr>
  </property>
</Properties>
</file>